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C586A" w14:textId="77777777" w:rsidR="00E74D02" w:rsidRPr="00E53B27" w:rsidRDefault="007F4DEB">
      <w:pPr>
        <w:pStyle w:val="2"/>
        <w:keepNext w:val="0"/>
        <w:keepLines w:val="0"/>
        <w:spacing w:after="80"/>
        <w:rPr>
          <w:b/>
          <w:color w:val="802020"/>
          <w:sz w:val="34"/>
          <w:szCs w:val="34"/>
          <w:lang w:val="en-US"/>
        </w:rPr>
      </w:pPr>
      <w:bookmarkStart w:id="0" w:name="_hjmd8znt3wnh" w:colFirst="0" w:colLast="0"/>
      <w:bookmarkEnd w:id="0"/>
      <w:r w:rsidRPr="00E53B27">
        <w:rPr>
          <w:b/>
          <w:color w:val="802020"/>
          <w:sz w:val="34"/>
          <w:szCs w:val="34"/>
          <w:lang w:val="en-US"/>
        </w:rPr>
        <w:t>3. Structure the program by using functions</w:t>
      </w:r>
    </w:p>
    <w:p w14:paraId="2D4C586B" w14:textId="77777777" w:rsidR="00E74D02" w:rsidRDefault="007F4DEB">
      <w:r>
        <w:pict w14:anchorId="2D4C58ED">
          <v:rect id="_x0000_i1025" style="width:0;height:1.5pt" o:hralign="center" o:hrstd="t" o:hr="t" fillcolor="#a0a0a0" stroked="f"/>
        </w:pict>
      </w:r>
    </w:p>
    <w:p w14:paraId="2D4C586C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this section, you will learn the techniques necessary for creating large-scale programs.</w:t>
      </w:r>
    </w:p>
    <w:p w14:paraId="2D4C586D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As an example, consider a calculator program that reads and calculates numbers from standard inputs.</w:t>
      </w:r>
    </w:p>
    <w:p w14:paraId="2D4C586E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Since it is impossible to write a large program all at once, it is necessary to divide the program.</w:t>
      </w:r>
    </w:p>
    <w:p w14:paraId="2D4C586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Since a program is a reflection of an algorithm, it is </w:t>
      </w:r>
      <w:r w:rsidRPr="00E53B27">
        <w:rPr>
          <w:lang w:val="en-US"/>
        </w:rPr>
        <w:t>necessary to first think carefully about the algorithm and then consider where to divide the algorithm so that it is easy to understand.</w:t>
      </w:r>
    </w:p>
    <w:p w14:paraId="2D4C5870" w14:textId="2FC9B470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When the algorithm becomes complicated, it becomes impossible to write it only with the main</w:t>
      </w:r>
      <w:r w:rsidRPr="00E53B27">
        <w:rPr>
          <w:lang w:val="en-US"/>
        </w:rPr>
        <w:t>() function.</w:t>
      </w:r>
    </w:p>
    <w:p w14:paraId="2D4C587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f the algori</w:t>
      </w:r>
      <w:r w:rsidRPr="00E53B27">
        <w:rPr>
          <w:lang w:val="en-US"/>
        </w:rPr>
        <w:t>thm description is properly divided, the readability of the program will be greatly improved.</w:t>
      </w:r>
    </w:p>
    <w:p w14:paraId="2D4C5872" w14:textId="5AF4032B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In </w:t>
      </w:r>
      <w:r w:rsidR="00E53B27">
        <w:rPr>
          <w:rFonts w:hint="eastAsia"/>
          <w:lang w:val="en-US"/>
        </w:rPr>
        <w:t xml:space="preserve">the </w:t>
      </w:r>
      <w:r w:rsidRPr="00E53B27">
        <w:rPr>
          <w:lang w:val="en-US"/>
        </w:rPr>
        <w:t>C language, algorithm division is realized by functions.</w:t>
      </w:r>
    </w:p>
    <w:p w14:paraId="2D4C5873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By dividing the algorithm using functions and making it into a subroutine, it becomes possible to impr</w:t>
      </w:r>
      <w:r w:rsidRPr="00E53B27">
        <w:rPr>
          <w:lang w:val="en-US"/>
        </w:rPr>
        <w:t>ove the efficiency of program development. This improves readability, hides information, and makes it easier to reuse program components.</w:t>
      </w:r>
    </w:p>
    <w:p w14:paraId="2D4C5874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Subroutines by functions is an indispensable technique for humans to write algorithms in programming languages.</w:t>
      </w:r>
    </w:p>
    <w:p w14:paraId="2D4C5875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By mak</w:t>
      </w:r>
      <w:r w:rsidRPr="00E53B27">
        <w:rPr>
          <w:lang w:val="en-US"/>
        </w:rPr>
        <w:t>ing a subroutine, when writing a program, people using the subroutine do not have to care about its inside.</w:t>
      </w:r>
    </w:p>
    <w:p w14:paraId="2D4C5876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is is called information hiding.</w:t>
      </w:r>
    </w:p>
    <w:p w14:paraId="2D4C5877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 xml:space="preserve">(In programming languages, "information hiding" is used in a good way to be complimented.) </w:t>
      </w:r>
    </w:p>
    <w:p w14:paraId="2D4C5878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this chapter, we w</w:t>
      </w:r>
      <w:r w:rsidRPr="00E53B27">
        <w:rPr>
          <w:lang w:val="en-US"/>
        </w:rPr>
        <w:t>ill take the "simple calculator" program as an example.</w:t>
      </w:r>
    </w:p>
    <w:p w14:paraId="2D4C5879" w14:textId="77777777" w:rsidR="00E74D02" w:rsidRDefault="007F4DEB">
      <w:r>
        <w:pict w14:anchorId="2D4C58EE">
          <v:rect id="_x0000_i1026" style="width:0;height:1.5pt" o:hralign="center" o:hrstd="t" o:hr="t" fillcolor="#a0a0a0" stroked="f"/>
        </w:pict>
      </w:r>
    </w:p>
    <w:p w14:paraId="2D4C587A" w14:textId="77777777" w:rsidR="00E74D02" w:rsidRPr="00E53B27" w:rsidRDefault="007F4DEB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1" w:name="_8axqqu46mwp2" w:colFirst="0" w:colLast="0"/>
      <w:bookmarkEnd w:id="1"/>
      <w:r w:rsidRPr="00E53B27">
        <w:rPr>
          <w:b/>
          <w:color w:val="802020"/>
          <w:sz w:val="26"/>
          <w:szCs w:val="26"/>
          <w:lang w:val="en-US"/>
        </w:rPr>
        <w:t>03.01. Designing a simple calculator program</w:t>
      </w:r>
    </w:p>
    <w:p w14:paraId="2D4C587B" w14:textId="5E2A5C9D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lastRenderedPageBreak/>
        <w:t>In a simple calculator program, only one addition, subtraction, multiplication</w:t>
      </w:r>
      <w:r w:rsidR="00E53B27">
        <w:rPr>
          <w:rFonts w:hint="eastAsia"/>
          <w:lang w:val="en-US"/>
        </w:rPr>
        <w:t>,</w:t>
      </w:r>
      <w:r w:rsidRPr="00E53B27">
        <w:rPr>
          <w:lang w:val="en-US"/>
        </w:rPr>
        <w:t xml:space="preserve"> and division can be executed at a time.</w:t>
      </w:r>
    </w:p>
    <w:p w14:paraId="2D4C587C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When thinking about an algorithm, </w:t>
      </w:r>
      <w:r w:rsidRPr="00E53B27">
        <w:rPr>
          <w:lang w:val="en-US"/>
        </w:rPr>
        <w:t>it is easier to avoid mistakes if you divide the work from a broad perspective.</w:t>
      </w:r>
    </w:p>
    <w:p w14:paraId="2D4C587D" w14:textId="584C64F9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[Process 1] Receive a triplet of a number, an operator, and a </w:t>
      </w:r>
      <w:r w:rsidR="00E53B27">
        <w:rPr>
          <w:rFonts w:hint="eastAsia"/>
          <w:lang w:val="en-US"/>
        </w:rPr>
        <w:t>number</w:t>
      </w:r>
      <w:r w:rsidRPr="00E53B27">
        <w:rPr>
          <w:lang w:val="en-US"/>
        </w:rPr>
        <w:t xml:space="preserve"> in one line from the standard input</w:t>
      </w:r>
    </w:p>
    <w:p w14:paraId="2D4C587E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[Process 2] Check if the input is valid</w:t>
      </w:r>
    </w:p>
    <w:p w14:paraId="2D4C587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[Process 3] Calculate accordin</w:t>
      </w:r>
      <w:r w:rsidRPr="00E53B27">
        <w:rPr>
          <w:lang w:val="en-US"/>
        </w:rPr>
        <w:t>g to the operator</w:t>
      </w:r>
    </w:p>
    <w:p w14:paraId="2D4C5880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[Process 4] Display the result</w:t>
      </w:r>
    </w:p>
    <w:p w14:paraId="2D4C588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[Process 5] Repeat the process from 1 to 4 until there is a signal to end</w:t>
      </w:r>
    </w:p>
    <w:p w14:paraId="2D4C588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Note:</w:t>
      </w:r>
    </w:p>
    <w:p w14:paraId="2D4C5883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(1) Numerical values ​​are real numbers (negative values ​​are possible including floating points)</w:t>
      </w:r>
    </w:p>
    <w:p w14:paraId="2D4C5884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(2) Operators are addition, </w:t>
      </w:r>
      <w:r w:rsidRPr="00E53B27">
        <w:rPr>
          <w:lang w:val="en-US"/>
        </w:rPr>
        <w:t>subtraction, multiplication and division (Four kinds)</w:t>
      </w:r>
    </w:p>
    <w:p w14:paraId="2D4C5885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(3) When a user inputs, he/she separates the numerical value and the operator with one or more spaces, and type a line feed at the end of the input</w:t>
      </w:r>
    </w:p>
    <w:p w14:paraId="2D4C5886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(4) When calculating, determine whether or not the operation is possible</w:t>
      </w:r>
    </w:p>
    <w:p w14:paraId="2D4C5887" w14:textId="77777777" w:rsidR="00E74D02" w:rsidRDefault="007F4DEB">
      <w:pPr>
        <w:spacing w:before="240" w:after="240"/>
      </w:pPr>
      <w:r>
        <w:t>Processing example:</w:t>
      </w:r>
    </w:p>
    <w:tbl>
      <w:tblPr>
        <w:tblStyle w:val="a5"/>
        <w:tblW w:w="3640" w:type="dxa"/>
        <w:tblInd w:w="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2090"/>
      </w:tblGrid>
      <w:tr w:rsidR="00E74D02" w14:paraId="2D4C588A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8" w14:textId="77777777" w:rsidR="00E74D02" w:rsidRDefault="007F4DEB">
            <w:r>
              <w:t>Input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9" w14:textId="77777777" w:rsidR="00E74D02" w:rsidRDefault="007F4DEB">
            <w:pPr>
              <w:widowControl w:val="0"/>
            </w:pPr>
            <w:r>
              <w:t>calculati</w:t>
            </w:r>
            <w:r>
              <w:t>on result</w:t>
            </w:r>
          </w:p>
        </w:tc>
      </w:tr>
      <w:tr w:rsidR="00E74D02" w14:paraId="2D4C588D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B" w14:textId="77777777" w:rsidR="00E74D02" w:rsidRDefault="007F4DEB">
            <w:pPr>
              <w:widowControl w:val="0"/>
            </w:pPr>
            <w:r>
              <w:t>3.4 + 1.2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C" w14:textId="77777777" w:rsidR="00E74D02" w:rsidRDefault="007F4DEB">
            <w:pPr>
              <w:widowControl w:val="0"/>
            </w:pPr>
            <w:r>
              <w:t>5.6</w:t>
            </w:r>
          </w:p>
        </w:tc>
      </w:tr>
      <w:tr w:rsidR="00E74D02" w14:paraId="2D4C5890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E" w14:textId="77777777" w:rsidR="00E74D02" w:rsidRDefault="007F4DEB">
            <w:pPr>
              <w:widowControl w:val="0"/>
            </w:pPr>
            <w:r>
              <w:t>-2.2 - -2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8F" w14:textId="77777777" w:rsidR="00E74D02" w:rsidRDefault="007F4DEB">
            <w:pPr>
              <w:widowControl w:val="0"/>
            </w:pPr>
            <w:r>
              <w:t>-0.2</w:t>
            </w:r>
          </w:p>
        </w:tc>
      </w:tr>
      <w:tr w:rsidR="00E74D02" w14:paraId="2D4C5893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1" w14:textId="77777777" w:rsidR="00E74D02" w:rsidRDefault="007F4DEB">
            <w:pPr>
              <w:widowControl w:val="0"/>
            </w:pPr>
            <w:r>
              <w:t>-2 * -3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2" w14:textId="77777777" w:rsidR="00E74D02" w:rsidRDefault="007F4DEB">
            <w:pPr>
              <w:widowControl w:val="0"/>
            </w:pPr>
            <w:r>
              <w:t>6</w:t>
            </w:r>
          </w:p>
        </w:tc>
      </w:tr>
      <w:tr w:rsidR="00E74D02" w14:paraId="2D4C5896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4" w14:textId="77777777" w:rsidR="00E74D02" w:rsidRDefault="007F4DEB">
            <w:pPr>
              <w:widowControl w:val="0"/>
            </w:pPr>
            <w:r>
              <w:t>-0.3 / 0.17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5" w14:textId="77777777" w:rsidR="00E74D02" w:rsidRDefault="007F4DEB">
            <w:pPr>
              <w:widowControl w:val="0"/>
            </w:pPr>
            <w:r>
              <w:t>-1.7647058823</w:t>
            </w:r>
          </w:p>
        </w:tc>
      </w:tr>
      <w:tr w:rsidR="00E74D02" w14:paraId="2D4C5899" w14:textId="77777777">
        <w:trPr>
          <w:trHeight w:val="620"/>
        </w:trPr>
        <w:tc>
          <w:tcPr>
            <w:tcW w:w="15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7" w14:textId="77777777" w:rsidR="00E74D02" w:rsidRDefault="007F4DEB">
            <w:pPr>
              <w:widowControl w:val="0"/>
            </w:pPr>
            <w:r>
              <w:lastRenderedPageBreak/>
              <w:t>3 / 0</w:t>
            </w:r>
          </w:p>
        </w:tc>
        <w:tc>
          <w:tcPr>
            <w:tcW w:w="20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898" w14:textId="77777777" w:rsidR="00E74D02" w:rsidRDefault="007F4DEB">
            <w:pPr>
              <w:widowControl w:val="0"/>
            </w:pPr>
            <w:r>
              <w:t>Error</w:t>
            </w:r>
          </w:p>
        </w:tc>
      </w:tr>
    </w:tbl>
    <w:p w14:paraId="2D4C589A" w14:textId="77777777" w:rsidR="00E74D02" w:rsidRDefault="00E74D02">
      <w:pPr>
        <w:spacing w:before="240" w:after="240"/>
      </w:pPr>
    </w:p>
    <w:p w14:paraId="2D4C589B" w14:textId="77777777" w:rsidR="00E74D02" w:rsidRDefault="007F4DEB">
      <w:pPr>
        <w:spacing w:before="240" w:after="240"/>
      </w:pPr>
      <w:r>
        <w:t>In the program, we use</w:t>
      </w:r>
    </w:p>
    <w:p w14:paraId="2D4C589C" w14:textId="5B978597" w:rsidR="00E74D02" w:rsidRDefault="007F4DEB">
      <w:pPr>
        <w:spacing w:before="240" w:after="240"/>
      </w:pPr>
      <w:r>
        <w:t>fgets</w:t>
      </w:r>
      <w:r>
        <w:t>() function</w:t>
      </w:r>
    </w:p>
    <w:p w14:paraId="2D4C589D" w14:textId="5EECDF66" w:rsidR="00E74D02" w:rsidRDefault="007F4DEB">
      <w:pPr>
        <w:spacing w:before="240" w:after="240"/>
      </w:pPr>
      <w:r>
        <w:t>sscanf</w:t>
      </w:r>
      <w:r>
        <w:t>() function</w:t>
      </w:r>
    </w:p>
    <w:p w14:paraId="2D4C589E" w14:textId="40433B53" w:rsidR="00E74D02" w:rsidRDefault="007F4DEB">
      <w:pPr>
        <w:spacing w:before="240" w:after="240"/>
      </w:pPr>
      <w:r>
        <w:t>strcmp</w:t>
      </w:r>
      <w:r>
        <w:t>() function</w:t>
      </w:r>
    </w:p>
    <w:p w14:paraId="2D4C589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ese are from the C language  library.</w:t>
      </w:r>
    </w:p>
    <w:p w14:paraId="2D4C58A0" w14:textId="77777777" w:rsidR="00E74D02" w:rsidRPr="00E53B27" w:rsidRDefault="007F4DEB">
      <w:pPr>
        <w:spacing w:before="240" w:after="240"/>
        <w:rPr>
          <w:b/>
          <w:u w:val="single"/>
          <w:lang w:val="en-US"/>
        </w:rPr>
      </w:pPr>
      <w:r w:rsidRPr="00E53B27">
        <w:rPr>
          <w:b/>
          <w:u w:val="single"/>
          <w:lang w:val="en-US"/>
        </w:rPr>
        <w:t>Exercise</w:t>
      </w:r>
    </w:p>
    <w:p w14:paraId="2D4C58A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1-ex1</w:t>
      </w:r>
      <w:r w:rsidRPr="00E53B27">
        <w:rPr>
          <w:lang w:val="en-US"/>
        </w:rPr>
        <w:t>: Display the man pages of fgets(), sscanf(), strcmp() on the terminal.</w:t>
      </w:r>
    </w:p>
    <w:p w14:paraId="2D4C58A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1-ex2</w:t>
      </w:r>
      <w:r w:rsidRPr="00E53B27">
        <w:rPr>
          <w:lang w:val="en-US"/>
        </w:rPr>
        <w:t>: Show the header file(s) required for each of fgets(), sscanf(), and strcmp().</w:t>
      </w:r>
    </w:p>
    <w:p w14:paraId="2D4C58A3" w14:textId="77777777" w:rsidR="00E74D02" w:rsidRDefault="007F4DEB">
      <w:pPr>
        <w:spacing w:before="240" w:after="240"/>
      </w:pPr>
      <w:r>
        <w:rPr>
          <w:b/>
        </w:rPr>
        <w:t>03-01-ex3</w:t>
      </w:r>
      <w:r>
        <w:t>: N. A.</w:t>
      </w:r>
    </w:p>
    <w:p w14:paraId="2D4C58A4" w14:textId="77777777" w:rsidR="00E74D02" w:rsidRDefault="007F4DEB">
      <w:r>
        <w:pict w14:anchorId="2D4C58EF">
          <v:rect id="_x0000_i1027" style="width:0;height:1.5pt" o:hralign="center" o:hrstd="t" o:hr="t" fillcolor="#a0a0a0" stroked="f"/>
        </w:pict>
      </w:r>
    </w:p>
    <w:p w14:paraId="2D4C58A5" w14:textId="77777777" w:rsidR="00E74D02" w:rsidRPr="00E53B27" w:rsidRDefault="007F4DEB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2" w:name="_s5mg87grc7wq" w:colFirst="0" w:colLast="0"/>
      <w:bookmarkEnd w:id="2"/>
      <w:r w:rsidRPr="00E53B27">
        <w:rPr>
          <w:b/>
          <w:color w:val="802020"/>
          <w:sz w:val="26"/>
          <w:szCs w:val="26"/>
          <w:lang w:val="en-US"/>
        </w:rPr>
        <w:t>03.02. Trial run of fgets()</w:t>
      </w:r>
    </w:p>
    <w:p w14:paraId="2D4C58A6" w14:textId="6E47AEE0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e fgets</w:t>
      </w:r>
      <w:r w:rsidRPr="00E53B27">
        <w:rPr>
          <w:lang w:val="en-US"/>
        </w:rPr>
        <w:t>() function is a function that reads o</w:t>
      </w:r>
      <w:r w:rsidRPr="00E53B27">
        <w:rPr>
          <w:lang w:val="en-US"/>
        </w:rPr>
        <w:t>ne line of input from the file indicated by the file descriptor (third argument) and copies it to the memory space indicated by the first argument.</w:t>
      </w:r>
    </w:p>
    <w:p w14:paraId="2D4C58A7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For the third argument, use the file descriptor, which is usually the return value of fopen().</w:t>
      </w:r>
    </w:p>
    <w:p w14:paraId="2D4C58A8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However, sinc</w:t>
      </w:r>
      <w:r w:rsidRPr="00E53B27">
        <w:rPr>
          <w:lang w:val="en-US"/>
        </w:rPr>
        <w:t>e the standard input is used here, a special descriptor stdin that represents standard input is specified.</w:t>
      </w:r>
    </w:p>
    <w:p w14:paraId="2D4C58A9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>(Not limited to this, there are quite a few cases in Unix where you can operate things other than files by treating them just like files.)</w:t>
      </w:r>
    </w:p>
    <w:p w14:paraId="2D4C58AA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>(For example, data streams and physical devices are also operated by treating them just like files.)</w:t>
      </w:r>
    </w:p>
    <w:p w14:paraId="2D4C58AB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Fgets() copies o</w:t>
      </w:r>
      <w:r w:rsidRPr="00E53B27">
        <w:rPr>
          <w:lang w:val="en-US"/>
        </w:rPr>
        <w:t>ne line of data to the memory space specified by the first argument, up to the number of bytes specified by the second argument.</w:t>
      </w:r>
    </w:p>
    <w:p w14:paraId="2D4C58AC" w14:textId="4F0CAB6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lastRenderedPageBreak/>
        <w:t>Moreover, write '\</w:t>
      </w:r>
      <w:r w:rsidRPr="00E53B27">
        <w:rPr>
          <w:lang w:val="en-US"/>
        </w:rPr>
        <w:t>0' at the end of the copied byte string and use it as the end of the character string.</w:t>
      </w:r>
    </w:p>
    <w:p w14:paraId="2D4C58AD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other words, if yo</w:t>
      </w:r>
      <w:r w:rsidRPr="00E53B27">
        <w:rPr>
          <w:lang w:val="en-US"/>
        </w:rPr>
        <w:t>u give the number of bytes-1 of the memory space prepared for the first argument to the second argument, you can avoid buffer overrun.</w:t>
      </w:r>
    </w:p>
    <w:p w14:paraId="2D4C58AE" w14:textId="34187B24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Linux, "one line to read" includes the newline character ('\</w:t>
      </w:r>
      <w:r w:rsidRPr="00E53B27">
        <w:rPr>
          <w:lang w:val="en-US"/>
        </w:rPr>
        <w:t>n') itself.</w:t>
      </w:r>
    </w:p>
    <w:p w14:paraId="2D4C58AF" w14:textId="62855F24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Therefore, the number of characters that can </w:t>
      </w:r>
      <w:r w:rsidRPr="00E53B27">
        <w:rPr>
          <w:lang w:val="en-US"/>
        </w:rPr>
        <w:t>be read in one line at a time is practically the number of bytes in the prepared buffer -1 ('\</w:t>
      </w:r>
      <w:r w:rsidRPr="00E53B27">
        <w:rPr>
          <w:lang w:val="en-US"/>
        </w:rPr>
        <w:t>n') -1 ('\</w:t>
      </w:r>
      <w:r w:rsidRPr="00E53B27">
        <w:rPr>
          <w:lang w:val="en-US"/>
        </w:rPr>
        <w:t>0').</w:t>
      </w:r>
    </w:p>
    <w:p w14:paraId="2D4C58B0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03-02-fgets.c (code/03-02/03-02-fgets.c)</w:t>
      </w:r>
    </w:p>
    <w:p w14:paraId="2D4C58B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Read this program first, then compile and run it.</w:t>
      </w:r>
    </w:p>
    <w:p w14:paraId="2D4C58B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this program, the size is matched by finding the se</w:t>
      </w:r>
      <w:r w:rsidRPr="00E53B27">
        <w:rPr>
          <w:lang w:val="en-US"/>
        </w:rPr>
        <w:t>cond argument of fgets() with the first argument given by sizeof().</w:t>
      </w:r>
    </w:p>
    <w:p w14:paraId="2D4C58B3" w14:textId="319FC7FD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sizeof</w:t>
      </w:r>
      <w:r w:rsidRPr="00E53B27">
        <w:rPr>
          <w:lang w:val="en-US"/>
        </w:rPr>
        <w:t>() returns the total number of bytes when applied to a fixed-length array name.</w:t>
      </w:r>
    </w:p>
    <w:p w14:paraId="2D4C58B4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is program prepares only 5 bytes for the buffer (one line).</w:t>
      </w:r>
    </w:p>
    <w:p w14:paraId="2D4C58B5" w14:textId="13101DAC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other words, if you exceed 5-1-1 = 3 characters, say, type 4 or more characters at a time, the buffer size limit will be reached, and the loop of the while statement will go again to get the character string after that.</w:t>
      </w:r>
    </w:p>
    <w:p w14:paraId="2D4C58B6" w14:textId="6C4F171D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Also,</w:t>
      </w:r>
      <w:r w:rsidR="00A13E8A">
        <w:rPr>
          <w:rFonts w:hint="eastAsia"/>
          <w:lang w:val="en-US"/>
        </w:rPr>
        <w:t xml:space="preserve"> </w:t>
      </w:r>
      <w:r w:rsidRPr="00E53B27">
        <w:rPr>
          <w:lang w:val="en-US"/>
        </w:rPr>
        <w:t>the last byte of the stri</w:t>
      </w:r>
      <w:r w:rsidRPr="00E53B27">
        <w:rPr>
          <w:lang w:val="en-US"/>
        </w:rPr>
        <w:t>ng is always displayed as a line break. Remember, the newline character is also the character entered by the user! (by typing “Return” key)</w:t>
      </w:r>
    </w:p>
    <w:p w14:paraId="2D4C58B7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f you want to end with something other than Ctrl+c while the calculator accepts input, press Ctrl+d.</w:t>
      </w:r>
    </w:p>
    <w:p w14:paraId="2D4C58B8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 xml:space="preserve">(Ctrl+c means </w:t>
      </w:r>
      <w:r w:rsidRPr="00E53B27">
        <w:rPr>
          <w:color w:val="808080"/>
          <w:lang w:val="en-US"/>
        </w:rPr>
        <w:t>to press down the Ctrl key and press the c key.)</w:t>
      </w:r>
    </w:p>
    <w:p w14:paraId="2D4C58B9" w14:textId="260F6BB0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 xml:space="preserve">Ctrl+d allows you to enter the special character </w:t>
      </w:r>
      <w:r w:rsidR="00A13E8A">
        <w:rPr>
          <w:rFonts w:hint="eastAsia"/>
          <w:lang w:val="en-US"/>
        </w:rPr>
        <w:t>EOF</w:t>
      </w:r>
      <w:r w:rsidRPr="00E53B27">
        <w:rPr>
          <w:lang w:val="en-US"/>
        </w:rPr>
        <w:t xml:space="preserve"> (end of file) on the terminal.</w:t>
      </w:r>
    </w:p>
    <w:p w14:paraId="2D4C58BA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 xml:space="preserve">(You can change the key assignment with the command stty. Man stty and see the section on Special characters. Execute stty </w:t>
      </w:r>
      <w:r w:rsidRPr="00E53B27">
        <w:rPr>
          <w:color w:val="808080"/>
          <w:lang w:val="en-US"/>
        </w:rPr>
        <w:t>-a for a list.)</w:t>
      </w:r>
    </w:p>
    <w:p w14:paraId="2D4C58BB" w14:textId="77777777" w:rsidR="00E74D02" w:rsidRPr="00E53B27" w:rsidRDefault="00E74D02">
      <w:pPr>
        <w:spacing w:before="240" w:after="240"/>
        <w:rPr>
          <w:color w:val="808080"/>
          <w:lang w:val="en-US"/>
        </w:rPr>
      </w:pPr>
    </w:p>
    <w:p w14:paraId="2D4C58BC" w14:textId="77777777" w:rsidR="00E74D02" w:rsidRPr="00E53B27" w:rsidRDefault="007F4DEB">
      <w:pPr>
        <w:spacing w:before="240" w:after="240"/>
        <w:rPr>
          <w:b/>
          <w:u w:val="single"/>
          <w:lang w:val="en-US"/>
        </w:rPr>
      </w:pPr>
      <w:r w:rsidRPr="00E53B27">
        <w:rPr>
          <w:b/>
          <w:u w:val="single"/>
          <w:lang w:val="en-US"/>
        </w:rPr>
        <w:t>Exercise</w:t>
      </w:r>
    </w:p>
    <w:p w14:paraId="2D4C58BD" w14:textId="128C5F9B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1</w:t>
      </w:r>
      <w:r w:rsidRPr="00E53B27">
        <w:rPr>
          <w:lang w:val="en-US"/>
        </w:rPr>
        <w:t>: The gets</w:t>
      </w:r>
      <w:r w:rsidRPr="00E53B27">
        <w:rPr>
          <w:lang w:val="en-US"/>
        </w:rPr>
        <w:t>(</w:t>
      </w:r>
      <w:r w:rsidRPr="00E53B27">
        <w:rPr>
          <w:lang w:val="en-US"/>
        </w:rPr>
        <w:t>) function has a fatal flaw. Explain the flaw.</w:t>
      </w:r>
    </w:p>
    <w:p w14:paraId="2D4C58BE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lastRenderedPageBreak/>
        <w:t>03-02-ex2</w:t>
      </w:r>
      <w:r w:rsidRPr="00E53B27">
        <w:rPr>
          <w:lang w:val="en-US"/>
        </w:rPr>
        <w:t>: NA</w:t>
      </w:r>
    </w:p>
    <w:p w14:paraId="2D4C58B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3</w:t>
      </w:r>
      <w:r w:rsidRPr="00E53B27">
        <w:rPr>
          <w:lang w:val="en-US"/>
        </w:rPr>
        <w:t>: NA</w:t>
      </w:r>
    </w:p>
    <w:p w14:paraId="2D4C58C0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4</w:t>
      </w:r>
      <w:r w:rsidRPr="00E53B27">
        <w:rPr>
          <w:lang w:val="en-US"/>
        </w:rPr>
        <w:t>: NA</w:t>
      </w:r>
    </w:p>
    <w:p w14:paraId="2D4C58C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5</w:t>
      </w:r>
      <w:r w:rsidRPr="00E53B27">
        <w:rPr>
          <w:lang w:val="en-US"/>
        </w:rPr>
        <w:t>: NA</w:t>
      </w:r>
    </w:p>
    <w:p w14:paraId="2D4C58C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6</w:t>
      </w:r>
      <w:r w:rsidRPr="00E53B27">
        <w:rPr>
          <w:lang w:val="en-US"/>
        </w:rPr>
        <w:t>: NA</w:t>
      </w:r>
    </w:p>
    <w:p w14:paraId="2D4C58C3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2-ex7</w:t>
      </w:r>
      <w:r w:rsidRPr="00E53B27">
        <w:rPr>
          <w:lang w:val="en-US"/>
        </w:rPr>
        <w:t>: For 03-02-fgets.</w:t>
      </w:r>
      <w:proofErr w:type="gramStart"/>
      <w:r w:rsidRPr="00E53B27">
        <w:rPr>
          <w:lang w:val="en-US"/>
        </w:rPr>
        <w:t>c</w:t>
      </w:r>
      <w:proofErr w:type="gramEnd"/>
      <w:r w:rsidRPr="00E53B27">
        <w:rPr>
          <w:lang w:val="en-US"/>
        </w:rPr>
        <w:t>, explain the reason why you can terminate the program with Ctrl</w:t>
      </w:r>
      <w:r w:rsidRPr="00E53B27">
        <w:rPr>
          <w:lang w:val="en-US"/>
        </w:rPr>
        <w:t>-d in relation to the specifications of the functions used in the program.</w:t>
      </w:r>
    </w:p>
    <w:p w14:paraId="2D4C58C4" w14:textId="77777777" w:rsidR="00E74D02" w:rsidRDefault="007F4DEB">
      <w:r>
        <w:pict w14:anchorId="2D4C58F0">
          <v:rect id="_x0000_i1028" style="width:0;height:1.5pt" o:hralign="center" o:hrstd="t" o:hr="t" fillcolor="#a0a0a0" stroked="f"/>
        </w:pict>
      </w:r>
    </w:p>
    <w:p w14:paraId="2D4C58C5" w14:textId="2E3C7030" w:rsidR="00E74D02" w:rsidRPr="00E53B27" w:rsidRDefault="007F4DEB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3" w:name="_lrnk9yc8xnb" w:colFirst="0" w:colLast="0"/>
      <w:bookmarkEnd w:id="3"/>
      <w:r w:rsidRPr="00E53B27">
        <w:rPr>
          <w:b/>
          <w:color w:val="802020"/>
          <w:sz w:val="26"/>
          <w:szCs w:val="26"/>
          <w:lang w:val="en-US"/>
        </w:rPr>
        <w:t>03.03. Test run of sscanf</w:t>
      </w:r>
      <w:r w:rsidRPr="00E53B27">
        <w:rPr>
          <w:b/>
          <w:color w:val="802020"/>
          <w:sz w:val="26"/>
          <w:szCs w:val="26"/>
          <w:lang w:val="en-US"/>
        </w:rPr>
        <w:t>()</w:t>
      </w:r>
    </w:p>
    <w:p w14:paraId="2D4C58C6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 think you have already learned scanf() for the standard input.</w:t>
      </w:r>
    </w:p>
    <w:p w14:paraId="2D4C58C7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sscanf() is its relative and does the same for the specified character array, not for the standard input.</w:t>
      </w:r>
    </w:p>
    <w:p w14:paraId="2D4C58C8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Since both scanf() and sscanf() can know exactly how many successfully read by the return value, error handling can be performed by that.</w:t>
      </w:r>
    </w:p>
    <w:p w14:paraId="2D4C58C9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>(In fact, yo</w:t>
      </w:r>
      <w:r w:rsidRPr="00E53B27">
        <w:rPr>
          <w:color w:val="808080"/>
          <w:lang w:val="en-US"/>
        </w:rPr>
        <w:t>u should handle the error, because the user might do anything unpredictable.)</w:t>
      </w:r>
    </w:p>
    <w:p w14:paraId="2D4C58CA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Be careful, you need space characters between the arguments.</w:t>
      </w:r>
    </w:p>
    <w:p w14:paraId="2D4C58CB" w14:textId="5FA8A1B9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ere is also a potential risk of buffer overruns with sscanf</w:t>
      </w:r>
      <w:r w:rsidRPr="00E53B27">
        <w:rPr>
          <w:lang w:val="en-US"/>
        </w:rPr>
        <w:t>().</w:t>
      </w:r>
    </w:p>
    <w:p w14:paraId="2D4C58CC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When reading a character string, specify a number l</w:t>
      </w:r>
      <w:r w:rsidRPr="00E53B27">
        <w:rPr>
          <w:lang w:val="en-US"/>
        </w:rPr>
        <w:t>ess than or equal to the number of bytes in the prepared buffer at %s.</w:t>
      </w:r>
    </w:p>
    <w:p w14:paraId="2D4C58CD" w14:textId="01F3FF44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In the example below, operato</w:t>
      </w:r>
      <w:r w:rsidR="00A57C8E">
        <w:rPr>
          <w:rFonts w:hint="eastAsia"/>
          <w:lang w:val="en-US"/>
        </w:rPr>
        <w:t>r</w:t>
      </w:r>
      <w:r w:rsidRPr="00E53B27">
        <w:rPr>
          <w:lang w:val="en-US"/>
        </w:rPr>
        <w:t>[5] has only 5 bytes, so</w:t>
      </w:r>
      <w:r>
        <w:rPr>
          <w:rFonts w:hint="eastAsia"/>
          <w:lang w:val="en-US"/>
        </w:rPr>
        <w:t xml:space="preserve"> </w:t>
      </w:r>
      <w:r w:rsidRPr="00E53B27">
        <w:rPr>
          <w:lang w:val="en-US"/>
        </w:rPr>
        <w:t>%</w:t>
      </w:r>
      <w:r w:rsidRPr="00E53B27">
        <w:rPr>
          <w:lang w:val="en-US"/>
        </w:rPr>
        <w:t>4s is used to prevent buffer overruns.</w:t>
      </w:r>
    </w:p>
    <w:p w14:paraId="2D4C58CE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03-03-sscanf.c (code/03-03/03-03-sscanf.c)</w:t>
      </w:r>
    </w:p>
    <w:p w14:paraId="2D4C58C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Difference from 03-02 (no bug) (code/03-03/03-0</w:t>
      </w:r>
      <w:r w:rsidRPr="00E53B27">
        <w:rPr>
          <w:lang w:val="en-US"/>
        </w:rPr>
        <w:t>3-sscanf.c)</w:t>
      </w:r>
    </w:p>
    <w:p w14:paraId="2D4C58D0" w14:textId="44CDC47D" w:rsidR="00E74D02" w:rsidRPr="00E53B27" w:rsidRDefault="007F4DEB">
      <w:pPr>
        <w:spacing w:before="240" w:after="240"/>
        <w:rPr>
          <w:b/>
          <w:u w:val="single"/>
          <w:lang w:val="en-US"/>
        </w:rPr>
      </w:pPr>
      <w:r>
        <w:rPr>
          <w:rFonts w:hint="eastAsia"/>
          <w:b/>
          <w:u w:val="single"/>
          <w:lang w:val="en-US"/>
        </w:rPr>
        <w:t>E</w:t>
      </w:r>
      <w:r w:rsidRPr="00E53B27">
        <w:rPr>
          <w:b/>
          <w:u w:val="single"/>
          <w:lang w:val="en-US"/>
        </w:rPr>
        <w:t>xercise</w:t>
      </w:r>
    </w:p>
    <w:p w14:paraId="2D4C58D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3-ex1</w:t>
      </w:r>
      <w:r w:rsidRPr="00E53B27">
        <w:rPr>
          <w:lang w:val="en-US"/>
        </w:rPr>
        <w:t>: Explain how the end of a string is represented in C language.</w:t>
      </w:r>
    </w:p>
    <w:p w14:paraId="2D4C58D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lastRenderedPageBreak/>
        <w:t>03-03-ex2</w:t>
      </w:r>
      <w:r w:rsidRPr="00E53B27">
        <w:rPr>
          <w:lang w:val="en-US"/>
        </w:rPr>
        <w:t>: Create a test program and check the actual integer value of '\0’.</w:t>
      </w:r>
    </w:p>
    <w:p w14:paraId="2D4C58D3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3-ex3</w:t>
      </w:r>
      <w:r w:rsidRPr="00E53B27">
        <w:rPr>
          <w:lang w:val="en-US"/>
        </w:rPr>
        <w:t>: Explain what a null pointer is.</w:t>
      </w:r>
    </w:p>
    <w:p w14:paraId="2D4C58D4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3-ex4</w:t>
      </w:r>
      <w:r w:rsidRPr="00E53B27">
        <w:rPr>
          <w:lang w:val="en-US"/>
        </w:rPr>
        <w:t>: Create a test program and check the actual integer value of NULL.</w:t>
      </w:r>
    </w:p>
    <w:p w14:paraId="2D4C58D5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3-ex5</w:t>
      </w:r>
      <w:r w:rsidRPr="00E53B27">
        <w:rPr>
          <w:lang w:val="en-US"/>
        </w:rPr>
        <w:t>: Describe how to pass a "phrase with whitespace characters" (e.g. "hello world") as one string variable with sscanf().</w:t>
      </w:r>
    </w:p>
    <w:p w14:paraId="2D4C58D6" w14:textId="77777777" w:rsidR="00E74D02" w:rsidRDefault="007F4DEB">
      <w:r>
        <w:pict w14:anchorId="2D4C58F1">
          <v:rect id="_x0000_i1029" style="width:0;height:1.5pt" o:hralign="center" o:hrstd="t" o:hr="t" fillcolor="#a0a0a0" stroked="f"/>
        </w:pict>
      </w:r>
    </w:p>
    <w:p w14:paraId="2D4C58D7" w14:textId="77777777" w:rsidR="00E74D02" w:rsidRPr="00E53B27" w:rsidRDefault="007F4DEB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4" w:name="_8x3puelhgewc" w:colFirst="0" w:colLast="0"/>
      <w:bookmarkEnd w:id="4"/>
      <w:r w:rsidRPr="00E53B27">
        <w:rPr>
          <w:b/>
          <w:color w:val="802020"/>
          <w:sz w:val="26"/>
          <w:szCs w:val="26"/>
          <w:lang w:val="en-US"/>
        </w:rPr>
        <w:t>03.04. Simple Calculator At</w:t>
      </w:r>
    </w:p>
    <w:p w14:paraId="2D4C58D8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At this point, all you have t</w:t>
      </w:r>
      <w:r w:rsidRPr="00E53B27">
        <w:rPr>
          <w:lang w:val="en-US"/>
        </w:rPr>
        <w:t>o do is to calculate based on the operator.</w:t>
      </w:r>
    </w:p>
    <w:p w14:paraId="2D4C58D9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Create a different user-defined function for each of these different operations.</w:t>
      </w:r>
    </w:p>
    <w:p w14:paraId="2D4C58DA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Use the strcmp() function to check what the operator is specified by the user, and call the corresponding user-defined function.</w:t>
      </w:r>
    </w:p>
    <w:p w14:paraId="2D4C58DB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At</w:t>
      </w:r>
      <w:r w:rsidRPr="00E53B27">
        <w:rPr>
          <w:lang w:val="en-US"/>
        </w:rPr>
        <w:t xml:space="preserve"> this time, a conditional branch is provided internally so that only division is not divided by 0.</w:t>
      </w:r>
    </w:p>
    <w:p w14:paraId="2D4C58DC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When the call is completed, the operation result is displayed and the operation is completed.</w:t>
      </w:r>
    </w:p>
    <w:p w14:paraId="2D4C58DD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With such a program, if you want to increase the number of oper</w:t>
      </w:r>
      <w:r w:rsidRPr="00E53B27">
        <w:rPr>
          <w:lang w:val="en-US"/>
        </w:rPr>
        <w:t>ators in the future, you can immediately do that by extending the program in the same way as the previous operators.</w:t>
      </w:r>
    </w:p>
    <w:p w14:paraId="2D4C58DE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>(It's not a structurally beautiful program yet, but I think this is the limit now in terms of the balance with the amount to be learned.)</w:t>
      </w:r>
    </w:p>
    <w:p w14:paraId="2D4C58DF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A</w:t>
      </w:r>
      <w:r w:rsidRPr="00E53B27">
        <w:rPr>
          <w:lang w:val="en-US"/>
        </w:rPr>
        <w:t>ctually, I added an operator called “abs” here.</w:t>
      </w:r>
    </w:p>
    <w:p w14:paraId="2D4C58E0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is calculates the absolute value of the difference between the two numbers.</w:t>
      </w:r>
    </w:p>
    <w:p w14:paraId="2D4C58E1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ry adding the operator “max” in the same way.</w:t>
      </w:r>
    </w:p>
    <w:p w14:paraId="2D4C58E2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This is an operator that tells you the larger of the two numbers.</w:t>
      </w:r>
    </w:p>
    <w:p w14:paraId="2D4C58E3" w14:textId="77777777" w:rsidR="00E74D02" w:rsidRPr="00E53B27" w:rsidRDefault="007F4DEB">
      <w:pPr>
        <w:spacing w:before="240" w:after="240"/>
        <w:rPr>
          <w:color w:val="808080"/>
          <w:lang w:val="en-US"/>
        </w:rPr>
      </w:pPr>
      <w:r w:rsidRPr="00E53B27">
        <w:rPr>
          <w:color w:val="808080"/>
          <w:lang w:val="en-US"/>
        </w:rPr>
        <w:t>(You can also prepare “min” in the same way.)</w:t>
      </w:r>
    </w:p>
    <w:p w14:paraId="2D4C58E4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03-04-SimpleCalculator.c (code/03-04/03-04-SimpleCalculator.c)</w:t>
      </w:r>
    </w:p>
    <w:p w14:paraId="2D4C58E5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Difference from 03-03 (code/03-04/03-03_03-04.html)</w:t>
      </w:r>
    </w:p>
    <w:p w14:paraId="2D4C58E6" w14:textId="51E466EB" w:rsidR="00E74D02" w:rsidRPr="00E53B27" w:rsidRDefault="007F4DEB">
      <w:pPr>
        <w:spacing w:before="240" w:after="240"/>
        <w:rPr>
          <w:b/>
          <w:u w:val="single"/>
          <w:lang w:val="en-US"/>
        </w:rPr>
      </w:pPr>
      <w:r>
        <w:rPr>
          <w:rFonts w:hint="eastAsia"/>
          <w:b/>
          <w:u w:val="single"/>
          <w:lang w:val="en-US"/>
        </w:rPr>
        <w:lastRenderedPageBreak/>
        <w:t>E</w:t>
      </w:r>
      <w:r w:rsidRPr="00E53B27">
        <w:rPr>
          <w:b/>
          <w:u w:val="single"/>
          <w:lang w:val="en-US"/>
        </w:rPr>
        <w:t>xercise</w:t>
      </w:r>
    </w:p>
    <w:p w14:paraId="2D4C58E7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b/>
          <w:lang w:val="en-US"/>
        </w:rPr>
        <w:t>03-04-ex1</w:t>
      </w:r>
      <w:r w:rsidRPr="00E53B27">
        <w:rPr>
          <w:lang w:val="en-US"/>
        </w:rPr>
        <w:t>: Append  t</w:t>
      </w:r>
      <w:r w:rsidRPr="00E53B27">
        <w:rPr>
          <w:lang w:val="en-US"/>
        </w:rPr>
        <w:t>he following functions to the above simple calculator program.</w:t>
      </w:r>
    </w:p>
    <w:p w14:paraId="2D4C58E8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- Operator "max". "A max B" is used to find the larger of the numerical values ​​of A or B.</w:t>
      </w:r>
    </w:p>
    <w:p w14:paraId="2D4C58E9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- Operator “min”. "A min B" is used to find the smaller of the numerical values ​​A and B.</w:t>
      </w:r>
    </w:p>
    <w:p w14:paraId="2D4C58EA" w14:textId="77777777" w:rsidR="00E74D02" w:rsidRPr="00E53B27" w:rsidRDefault="007F4DEB">
      <w:pPr>
        <w:spacing w:before="240" w:after="240"/>
        <w:rPr>
          <w:lang w:val="en-US"/>
        </w:rPr>
      </w:pPr>
      <w:r w:rsidRPr="00E53B27">
        <w:rPr>
          <w:lang w:val="en-US"/>
        </w:rPr>
        <w:t>- Implemen</w:t>
      </w:r>
      <w:r w:rsidRPr="00E53B27">
        <w:rPr>
          <w:lang w:val="en-US"/>
        </w:rPr>
        <w:t>tations corresponding to these operators should be described as functions in the source file, as with the operator “abs”.</w:t>
      </w:r>
    </w:p>
    <w:p w14:paraId="2D4C58EB" w14:textId="77777777" w:rsidR="00E74D02" w:rsidRDefault="007F4DEB">
      <w:r>
        <w:pict w14:anchorId="2D4C58F2">
          <v:rect id="_x0000_i1030" style="width:0;height:1.5pt" o:hralign="center" o:hrstd="t" o:hr="t" fillcolor="#a0a0a0" stroked="f"/>
        </w:pict>
      </w:r>
    </w:p>
    <w:p w14:paraId="2D4C58EC" w14:textId="77777777" w:rsidR="00E74D02" w:rsidRDefault="00E74D02"/>
    <w:sectPr w:rsidR="00E74D0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TUyAJGG5pYGSjpKwanFxZn5eSAFhrUA+B5RLSwAAAA="/>
  </w:docVars>
  <w:rsids>
    <w:rsidRoot w:val="00E74D02"/>
    <w:rsid w:val="007F4DEB"/>
    <w:rsid w:val="009247AC"/>
    <w:rsid w:val="00A13E8A"/>
    <w:rsid w:val="00A57C8E"/>
    <w:rsid w:val="00E53B27"/>
    <w:rsid w:val="00E7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D4C586A"/>
  <w15:docId w15:val="{31CABF43-F5F0-47EE-952A-7FF406148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ja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282</Words>
  <Characters>7314</Characters>
  <Application>Microsoft Office Word</Application>
  <DocSecurity>0</DocSecurity>
  <Lines>60</Lines>
  <Paragraphs>17</Paragraphs>
  <ScaleCrop>false</ScaleCrop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亀田能成</cp:lastModifiedBy>
  <cp:revision>6</cp:revision>
  <dcterms:created xsi:type="dcterms:W3CDTF">2022-01-05T08:33:00Z</dcterms:created>
  <dcterms:modified xsi:type="dcterms:W3CDTF">2022-01-05T08:37:00Z</dcterms:modified>
</cp:coreProperties>
</file>